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  <w:bookmarkStart w:id="0" w:name="_GoBack"/>
      <w:bookmarkEnd w:id="0"/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15B48F78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</w:t>
      </w:r>
      <w:proofErr w:type="spellStart"/>
      <w:r w:rsidR="00151614">
        <w:rPr>
          <w:sz w:val="24"/>
          <w:szCs w:val="24"/>
          <w:lang w:val="en-US"/>
        </w:rPr>
        <w:t>Rakesh</w:t>
      </w:r>
      <w:proofErr w:type="spellEnd"/>
      <w:r w:rsidR="00151614">
        <w:rPr>
          <w:sz w:val="24"/>
          <w:szCs w:val="24"/>
          <w:lang w:val="en-US"/>
        </w:rPr>
        <w:t xml:space="preserve"> Das</w:t>
      </w:r>
      <w:r w:rsidRPr="00157D2D">
        <w:rPr>
          <w:sz w:val="24"/>
          <w:szCs w:val="24"/>
          <w:lang w:val="en-US"/>
        </w:rPr>
        <w:t>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Narendra</w:t>
            </w:r>
            <w:proofErr w:type="spellEnd"/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Modi</w:t>
            </w:r>
            <w:proofErr w:type="spellEnd"/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Goutam</w:t>
            </w:r>
            <w:proofErr w:type="spellEnd"/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mw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Lmx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sr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ipizirxl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find the power of a number using </w:t>
      </w:r>
      <w:proofErr w:type="spellStart"/>
      <w:r>
        <w:rPr>
          <w:rFonts w:cstheme="minorHAnsi"/>
        </w:rPr>
        <w:t>recurssion</w:t>
      </w:r>
      <w:proofErr w:type="spellEnd"/>
      <w:r>
        <w:rPr>
          <w:rFonts w:cstheme="minorHAnsi"/>
        </w:rPr>
        <w:t>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DA006C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70C0"/>
        </w:rPr>
      </w:pPr>
      <w:r w:rsidRPr="00DA006C">
        <w:rPr>
          <w:rFonts w:cstheme="minorHAnsi"/>
          <w:color w:val="0070C0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DA006C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70C0"/>
        </w:rPr>
      </w:pPr>
      <w:r w:rsidRPr="00DA006C">
        <w:rPr>
          <w:rFonts w:cstheme="minorHAnsi"/>
          <w:color w:val="0070C0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Byte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47399A88" w14:textId="282D459C" w:rsidR="004B7BF3" w:rsidRPr="00151614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51614">
        <w:rPr>
          <w:rFonts w:cstheme="minorHAnsi"/>
          <w:color w:val="0070C0"/>
        </w:rPr>
        <w:t>int</w:t>
      </w:r>
      <w:proofErr w:type="spellEnd"/>
      <w:r w:rsidRPr="00151614">
        <w:rPr>
          <w:rFonts w:cstheme="minorHAnsi"/>
          <w:color w:val="0070C0"/>
        </w:rPr>
        <w:t xml:space="preserve"> to Long</w:t>
      </w:r>
    </w:p>
    <w:p w14:paraId="6BD44A9C" w14:textId="19EA6527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Long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Short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410D90E0" w:rsidR="004B7BF3" w:rsidRPr="00DA006C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70C0"/>
        </w:rPr>
      </w:pPr>
      <w:r w:rsidRPr="00DA006C">
        <w:rPr>
          <w:rFonts w:cstheme="minorHAnsi"/>
          <w:color w:val="0070C0"/>
        </w:rPr>
        <w:t>Com</w:t>
      </w:r>
      <w:r w:rsidR="00DA006C">
        <w:rPr>
          <w:rFonts w:cstheme="minorHAnsi"/>
          <w:color w:val="0070C0"/>
        </w:rPr>
        <w:t>p</w:t>
      </w:r>
      <w:r w:rsidRPr="00DA006C">
        <w:rPr>
          <w:rFonts w:cstheme="minorHAnsi"/>
          <w:color w:val="0070C0"/>
        </w:rPr>
        <w:t>iler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DA006C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70C0"/>
        </w:rPr>
      </w:pPr>
      <w:r w:rsidRPr="00DA006C">
        <w:rPr>
          <w:rFonts w:cstheme="minorHAnsi"/>
          <w:color w:val="0070C0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5);</w:t>
      </w:r>
    </w:p>
    <w:p w14:paraId="1699AA5B" w14:textId="6CEAF8AC" w:rsidR="00257773" w:rsidRPr="00DA006C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70C0"/>
        </w:rPr>
      </w:pPr>
      <w:r w:rsidRPr="00DA006C">
        <w:rPr>
          <w:rFonts w:cstheme="minorHAnsi"/>
          <w:color w:val="0070C0"/>
        </w:rPr>
        <w:t xml:space="preserve">char[] </w:t>
      </w:r>
      <w:proofErr w:type="spellStart"/>
      <w:r w:rsidRPr="00DA006C">
        <w:rPr>
          <w:rFonts w:cstheme="minorHAnsi"/>
          <w:color w:val="0070C0"/>
        </w:rPr>
        <w:t>ch</w:t>
      </w:r>
      <w:proofErr w:type="spellEnd"/>
      <w:r w:rsidRPr="00DA006C">
        <w:rPr>
          <w:rFonts w:cstheme="minorHAnsi"/>
          <w:color w:val="0070C0"/>
        </w:rPr>
        <w:t xml:space="preserve"> = new char[5];</w:t>
      </w:r>
    </w:p>
    <w:p w14:paraId="0D52BFD2" w14:textId="5F06A08F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=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&lt;</w:t>
      </w:r>
      <w:proofErr w:type="spellStart"/>
      <w:r w:rsidRPr="000B3F3D">
        <w:rPr>
          <w:rFonts w:ascii="Courier New" w:hAnsi="Courier New" w:cs="Courier New"/>
        </w:rPr>
        <w:t>x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F20AC0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70C0"/>
        </w:rPr>
      </w:pPr>
      <w:r w:rsidRPr="00F20AC0">
        <w:rPr>
          <w:rFonts w:cstheme="minorHAnsi"/>
          <w:color w:val="0070C0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2048F7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70C0"/>
        </w:rPr>
      </w:pPr>
      <w:r w:rsidRPr="002048F7">
        <w:rPr>
          <w:rFonts w:cstheme="minorHAnsi"/>
          <w:color w:val="0070C0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 to declare and initialize an array.</w:t>
      </w:r>
    </w:p>
    <w:p w14:paraId="46A9391E" w14:textId="2C983DC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 A = {};</w:t>
      </w:r>
    </w:p>
    <w:p w14:paraId="678667CF" w14:textId="03BD8E18" w:rsidR="00B3224A" w:rsidRPr="002048F7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2048F7">
        <w:rPr>
          <w:rFonts w:cstheme="minorHAnsi"/>
          <w:color w:val="0070C0"/>
        </w:rPr>
        <w:t>int</w:t>
      </w:r>
      <w:proofErr w:type="spellEnd"/>
      <w:r w:rsidRPr="002048F7">
        <w:rPr>
          <w:rFonts w:cstheme="minorHAnsi"/>
          <w:color w:val="0070C0"/>
        </w:rPr>
        <w:t>[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a[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= a[(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3) %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2048F7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70C0"/>
        </w:rPr>
      </w:pPr>
      <w:r w:rsidRPr="002048F7">
        <w:rPr>
          <w:rFonts w:cstheme="minorHAnsi"/>
          <w:color w:val="0070C0"/>
        </w:rPr>
        <w:t>0</w:t>
      </w:r>
    </w:p>
    <w:p w14:paraId="504EC083" w14:textId="39CF1BFD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8632CA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70C0"/>
        </w:rPr>
      </w:pPr>
      <w:r w:rsidRPr="008632CA">
        <w:rPr>
          <w:rFonts w:cstheme="minorHAnsi"/>
          <w:color w:val="0070C0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run time</w:t>
      </w:r>
    </w:p>
    <w:p w14:paraId="7BAB6996" w14:textId="76099B77" w:rsidR="002302AA" w:rsidRPr="008632CA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70C0"/>
        </w:rPr>
      </w:pPr>
      <w:r w:rsidRPr="008632CA">
        <w:rPr>
          <w:rFonts w:cstheme="minorHAnsi"/>
          <w:color w:val="0070C0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8632CA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70C0"/>
        </w:rPr>
      </w:pPr>
      <w:r w:rsidRPr="008632CA">
        <w:rPr>
          <w:rFonts w:cstheme="minorHAnsi"/>
          <w:color w:val="0070C0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8632CA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8632CA">
        <w:rPr>
          <w:rFonts w:cstheme="minorHAnsi"/>
          <w:color w:val="0070C0"/>
        </w:rPr>
        <w:t>i</w:t>
      </w:r>
      <w:proofErr w:type="spellEnd"/>
      <w:r w:rsidRPr="008632CA">
        <w:rPr>
          <w:rFonts w:cstheme="minorHAnsi"/>
          <w:color w:val="0070C0"/>
        </w:rPr>
        <w:t xml:space="preserve"> &amp; ii</w:t>
      </w:r>
    </w:p>
    <w:p w14:paraId="14731D83" w14:textId="7BDFCF84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</w:t>
      </w:r>
    </w:p>
    <w:p w14:paraId="2019D633" w14:textId="3C7DB5B9" w:rsidR="002103D7" w:rsidRPr="008632CA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70C0"/>
        </w:rPr>
      </w:pPr>
      <w:r w:rsidRPr="008632CA">
        <w:rPr>
          <w:rFonts w:cstheme="minorHAnsi"/>
          <w:color w:val="0070C0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lastRenderedPageBreak/>
        <w:t>package</w:t>
      </w:r>
      <w:proofErr w:type="gram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com.mypackage</w:t>
      </w:r>
      <w:proofErr w:type="spell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rivate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8632CA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70C0"/>
        </w:rPr>
      </w:pPr>
      <w:r w:rsidRPr="008632CA">
        <w:rPr>
          <w:rFonts w:cstheme="minorHAnsi"/>
          <w:color w:val="0070C0"/>
        </w:rPr>
        <w:t>Only solution class</w:t>
      </w:r>
    </w:p>
    <w:p w14:paraId="04F982BA" w14:textId="48BAA0A2" w:rsidR="002103D7" w:rsidRPr="008632CA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0000" w:themeColor="text1"/>
        </w:rPr>
      </w:pPr>
      <w:r w:rsidRPr="008632CA">
        <w:rPr>
          <w:rFonts w:cstheme="minorHAnsi"/>
          <w:color w:val="000000" w:themeColor="text1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spellStart"/>
      <w:proofErr w:type="gramStart"/>
      <w:r w:rsidRPr="000B3F3D">
        <w:rPr>
          <w:rFonts w:cstheme="minorHAnsi"/>
        </w:rPr>
        <w:t>toString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Object</w:t>
      </w:r>
      <w:proofErr w:type="spellEnd"/>
    </w:p>
    <w:p w14:paraId="00054CB4" w14:textId="4C27B60F" w:rsidR="00E918F6" w:rsidRPr="006664EF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6664EF">
        <w:rPr>
          <w:rFonts w:cstheme="minorHAnsi"/>
          <w:color w:val="0070C0"/>
        </w:rPr>
        <w:t>java.lang.String</w:t>
      </w:r>
      <w:proofErr w:type="spellEnd"/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util</w:t>
      </w:r>
      <w:proofErr w:type="spellEnd"/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ompareTo</w:t>
      </w:r>
      <w:proofErr w:type="spellEnd"/>
      <w:r w:rsidRPr="000B3F3D">
        <w:rPr>
          <w:rFonts w:cstheme="minorHAnsi"/>
        </w:rPr>
        <w:t>(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6664EF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70C0"/>
        </w:rPr>
      </w:pPr>
      <w:r w:rsidRPr="006664EF">
        <w:rPr>
          <w:rFonts w:cstheme="minorHAnsi"/>
          <w:color w:val="0070C0"/>
        </w:rPr>
        <w:t xml:space="preserve">An </w:t>
      </w:r>
      <w:proofErr w:type="spellStart"/>
      <w:r w:rsidRPr="006664EF">
        <w:rPr>
          <w:rFonts w:ascii="Courier New" w:hAnsi="Courier New" w:cs="Courier New"/>
          <w:color w:val="0070C0"/>
        </w:rPr>
        <w:t>int</w:t>
      </w:r>
      <w:proofErr w:type="spellEnd"/>
      <w:r w:rsidRPr="006664EF">
        <w:rPr>
          <w:rFonts w:cstheme="minorHAnsi"/>
          <w:color w:val="0070C0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6664EF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70C0"/>
        </w:rPr>
      </w:pPr>
      <w:r w:rsidRPr="006664EF">
        <w:rPr>
          <w:rFonts w:cstheme="minorHAnsi"/>
          <w:color w:val="0070C0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6664EF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70C0"/>
        </w:rPr>
      </w:pPr>
      <w:r w:rsidRPr="006664EF">
        <w:rPr>
          <w:rFonts w:cstheme="minorHAnsi"/>
          <w:color w:val="0070C0"/>
        </w:rPr>
        <w:t>private</w:t>
      </w:r>
    </w:p>
    <w:p w14:paraId="505320DC" w14:textId="7B6AF0D9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atic</w:t>
      </w:r>
    </w:p>
    <w:p w14:paraId="50A6AFDD" w14:textId="1D13C148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variables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tance variables</w:t>
      </w:r>
    </w:p>
    <w:p w14:paraId="12BAEFD2" w14:textId="5A62B1DA" w:rsidR="00D03B91" w:rsidRPr="006664EF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70C0"/>
        </w:rPr>
      </w:pPr>
      <w:r w:rsidRPr="006664EF">
        <w:rPr>
          <w:rFonts w:cstheme="minorHAnsi"/>
          <w:color w:val="0070C0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 return type</w:t>
      </w:r>
    </w:p>
    <w:p w14:paraId="4C36C621" w14:textId="7FA1599A" w:rsidR="007C768B" w:rsidRPr="009C4F81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70C0"/>
        </w:rPr>
      </w:pPr>
      <w:r w:rsidRPr="009C4F81">
        <w:rPr>
          <w:rFonts w:cstheme="minorHAnsi"/>
          <w:color w:val="0070C0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9C4F81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70C0"/>
        </w:rPr>
      </w:pPr>
      <w:r w:rsidRPr="009C4F81">
        <w:rPr>
          <w:rFonts w:cstheme="minorHAnsi"/>
          <w:color w:val="0070C0"/>
        </w:rPr>
        <w:t>public Solution(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53C12533" w14:textId="76EC85DA" w:rsidR="007C768B" w:rsidRPr="009C4F81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70C0"/>
        </w:rPr>
      </w:pPr>
      <w:r w:rsidRPr="009C4F81">
        <w:rPr>
          <w:rFonts w:cstheme="minorHAnsi"/>
          <w:color w:val="0070C0"/>
        </w:rPr>
        <w:t>public Solution(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6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9C4F81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70C0"/>
        </w:rPr>
      </w:pPr>
      <w:r w:rsidRPr="009C4F81">
        <w:rPr>
          <w:rFonts w:cstheme="minorHAnsi"/>
          <w:color w:val="0070C0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</w:t>
      </w:r>
      <w:proofErr w:type="spellStart"/>
      <w:r w:rsidRPr="000B3F3D">
        <w:rPr>
          <w:rFonts w:cstheme="minorHAnsi"/>
        </w:rPr>
        <w:t>Interviewbit</w:t>
      </w:r>
      <w:proofErr w:type="spellEnd"/>
      <w:r w:rsidRPr="000B3F3D">
        <w:rPr>
          <w:rFonts w:cstheme="minorHAnsi"/>
        </w:rPr>
        <w:t>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“</w:t>
      </w:r>
      <w:proofErr w:type="spellStart"/>
      <w:r w:rsidRPr="000B3F3D">
        <w:rPr>
          <w:rFonts w:ascii="Courier New" w:hAnsi="Courier New" w:cs="Courier New"/>
        </w:rPr>
        <w:t>Interviewbit</w:t>
      </w:r>
      <w:proofErr w:type="spellEnd"/>
      <w:r w:rsidRPr="000B3F3D">
        <w:rPr>
          <w:rFonts w:ascii="Courier New" w:hAnsi="Courier New" w:cs="Courier New"/>
        </w:rPr>
        <w:t>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1160A3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9</w:t>
      </w:r>
    </w:p>
    <w:p w14:paraId="31FCA223" w14:textId="1F834556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 ; ; )</w:t>
      </w:r>
    </w:p>
    <w:p w14:paraId="47CF255E" w14:textId="7DA19CDA" w:rsidR="00C660F8" w:rsidRPr="001160A3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for(</w:t>
      </w:r>
      <w:proofErr w:type="spellStart"/>
      <w:r w:rsidRPr="001160A3">
        <w:rPr>
          <w:rFonts w:cstheme="minorHAnsi"/>
          <w:color w:val="0070C0"/>
        </w:rPr>
        <w:t>int</w:t>
      </w:r>
      <w:proofErr w:type="spellEnd"/>
      <w:r w:rsidRPr="001160A3">
        <w:rPr>
          <w:rFonts w:cstheme="minorHAnsi"/>
          <w:color w:val="0070C0"/>
        </w:rPr>
        <w:t xml:space="preserve"> </w:t>
      </w:r>
      <w:proofErr w:type="spellStart"/>
      <w:r w:rsidRPr="001160A3">
        <w:rPr>
          <w:rFonts w:cstheme="minorHAnsi"/>
          <w:color w:val="0070C0"/>
        </w:rPr>
        <w:t>i</w:t>
      </w:r>
      <w:proofErr w:type="spellEnd"/>
      <w:r w:rsidRPr="001160A3">
        <w:rPr>
          <w:rFonts w:cstheme="minorHAnsi"/>
          <w:color w:val="0070C0"/>
        </w:rPr>
        <w:t xml:space="preserve">=0; </w:t>
      </w:r>
      <w:proofErr w:type="spellStart"/>
      <w:r w:rsidRPr="001160A3">
        <w:rPr>
          <w:rFonts w:cstheme="minorHAnsi"/>
          <w:color w:val="0070C0"/>
        </w:rPr>
        <w:t>i</w:t>
      </w:r>
      <w:proofErr w:type="spellEnd"/>
      <w:r w:rsidRPr="001160A3">
        <w:rPr>
          <w:rFonts w:cstheme="minorHAnsi"/>
          <w:color w:val="0070C0"/>
        </w:rPr>
        <w:t xml:space="preserve">&lt;1; </w:t>
      </w:r>
      <w:proofErr w:type="spellStart"/>
      <w:r w:rsidRPr="001160A3">
        <w:rPr>
          <w:rFonts w:cstheme="minorHAnsi"/>
          <w:color w:val="0070C0"/>
        </w:rPr>
        <w:t>i</w:t>
      </w:r>
      <w:proofErr w:type="spellEnd"/>
      <w:r w:rsidRPr="001160A3">
        <w:rPr>
          <w:rFonts w:cstheme="minorHAnsi"/>
          <w:color w:val="0070C0"/>
        </w:rPr>
        <w:t>--)</w:t>
      </w:r>
    </w:p>
    <w:p w14:paraId="3C0B5573" w14:textId="3C772395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++)</w:t>
      </w:r>
    </w:p>
    <w:p w14:paraId="419CD23C" w14:textId="3378B2EB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</w:t>
      </w:r>
    </w:p>
    <w:p w14:paraId="0783BDB3" w14:textId="76E3C21D" w:rsidR="0034048B" w:rsidRPr="001160A3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1160A3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1434D14" w14:textId="22A0C0BA" w:rsidR="0034048B" w:rsidRPr="001160A3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1160A3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1160A3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13003FB0" w14:textId="1975CE6C" w:rsidR="008C0565" w:rsidRPr="001160A3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160A3">
        <w:rPr>
          <w:rFonts w:cstheme="minorHAnsi"/>
          <w:color w:val="0070C0"/>
        </w:rPr>
        <w:t>Throwable</w:t>
      </w:r>
      <w:proofErr w:type="spellEnd"/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achable</w:t>
      </w:r>
      <w:proofErr w:type="spellEnd"/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5B41AC5" w14:textId="78E085CD" w:rsidR="008C0565" w:rsidRPr="001160A3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ecption</w:t>
      </w:r>
      <w:proofErr w:type="spellEnd"/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fault handler</w:t>
      </w:r>
    </w:p>
    <w:p w14:paraId="4FED7608" w14:textId="6DD79245" w:rsidR="008C0565" w:rsidRPr="001160A3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1160A3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1160A3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70C0"/>
        </w:rPr>
      </w:pPr>
      <w:r w:rsidRPr="001160A3">
        <w:rPr>
          <w:rFonts w:cstheme="minorHAnsi"/>
          <w:color w:val="0070C0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Exception</w:t>
      </w:r>
    </w:p>
    <w:p w14:paraId="46643AE4" w14:textId="0524954C" w:rsidR="0077063B" w:rsidRPr="001160A3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160A3">
        <w:rPr>
          <w:rFonts w:cstheme="minorHAnsi"/>
          <w:color w:val="0070C0"/>
        </w:rPr>
        <w:t>Throwable</w:t>
      </w:r>
      <w:proofErr w:type="spellEnd"/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operator is used to generate an instance of an exception than can be thrown by using throw?</w:t>
      </w:r>
    </w:p>
    <w:p w14:paraId="0B780DAC" w14:textId="4E1602D2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malloc</w:t>
      </w:r>
      <w:proofErr w:type="spellEnd"/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lloc</w:t>
      </w:r>
      <w:proofErr w:type="spellEnd"/>
    </w:p>
    <w:p w14:paraId="1BFED558" w14:textId="170ADE31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proofErr w:type="gram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"Got the  Exception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6469EF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70C0"/>
        </w:rPr>
      </w:pPr>
      <w:r w:rsidRPr="006469EF">
        <w:rPr>
          <w:rFonts w:cstheme="minorHAnsi"/>
          <w:color w:val="0070C0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Test(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E3FCE10" w14:textId="3FD51A41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Test Exception</w:t>
      </w:r>
    </w:p>
    <w:p w14:paraId="6D5D10DE" w14:textId="1F1065D3" w:rsidR="00D374CE" w:rsidRPr="000B3F3D" w:rsidRDefault="00D374CE" w:rsidP="00D374CE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23567352" w14:textId="6D9D2B28" w:rsidR="00D374CE" w:rsidRPr="006469EF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70C0"/>
        </w:rPr>
      </w:pPr>
      <w:r w:rsidRPr="006469EF">
        <w:rPr>
          <w:rFonts w:cstheme="minorHAnsi"/>
          <w:color w:val="0070C0"/>
        </w:rPr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B3667C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70C0"/>
        </w:rPr>
      </w:pPr>
      <w:r w:rsidRPr="00B3667C">
        <w:rPr>
          <w:rFonts w:cstheme="minorHAnsi"/>
          <w:color w:val="0070C0"/>
        </w:rPr>
        <w:t xml:space="preserve">Compiles fine but throws </w:t>
      </w:r>
      <w:proofErr w:type="spellStart"/>
      <w:r w:rsidRPr="00B3667C">
        <w:rPr>
          <w:rFonts w:cstheme="minorHAnsi"/>
          <w:color w:val="0070C0"/>
        </w:rPr>
        <w:t>ArithmeticException</w:t>
      </w:r>
      <w:proofErr w:type="spellEnd"/>
      <w:r w:rsidRPr="00B3667C">
        <w:rPr>
          <w:rFonts w:cstheme="minorHAnsi"/>
          <w:color w:val="0070C0"/>
        </w:rPr>
        <w:t xml:space="preserve">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Derived(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B3667C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70C0"/>
        </w:rPr>
      </w:pPr>
      <w:r w:rsidRPr="00B3667C">
        <w:rPr>
          <w:rFonts w:cstheme="minorHAnsi"/>
          <w:color w:val="0070C0"/>
        </w:rPr>
        <w:t xml:space="preserve">Compiler Error because derived is not </w:t>
      </w:r>
      <w:proofErr w:type="spellStart"/>
      <w:r w:rsidRPr="00B3667C">
        <w:rPr>
          <w:rFonts w:cstheme="minorHAnsi"/>
          <w:color w:val="0070C0"/>
        </w:rPr>
        <w:t>throwable</w:t>
      </w:r>
      <w:proofErr w:type="spellEnd"/>
    </w:p>
    <w:p w14:paraId="4D2EC725" w14:textId="1CD61A5B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 because base class exception is caught before derived class</w:t>
      </w:r>
    </w:p>
    <w:p w14:paraId="5CBDCB88" w14:textId="07024402" w:rsidR="00783DA4" w:rsidRPr="000B3F3D" w:rsidRDefault="00783DA4" w:rsidP="00783DA4">
      <w:pPr>
        <w:spacing w:after="0" w:line="240" w:lineRule="auto"/>
        <w:rPr>
          <w:rFonts w:cstheme="minorHAnsi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 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Arithmetic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 error</w:t>
      </w:r>
    </w:p>
    <w:p w14:paraId="2CE1688C" w14:textId="3D52F1AD" w:rsidR="009960EA" w:rsidRPr="00B3667C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70C0"/>
        </w:rPr>
      </w:pPr>
      <w:r w:rsidRPr="00B3667C">
        <w:rPr>
          <w:rFonts w:cstheme="minorHAnsi"/>
          <w:color w:val="0070C0"/>
        </w:rPr>
        <w:t>Divide by zero error</w:t>
      </w:r>
    </w:p>
    <w:p w14:paraId="320E5E54" w14:textId="3CECC7A7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62B4358C" w14:textId="0865B3A8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lastRenderedPageBreak/>
        <w:t>Divide by zero error</w:t>
      </w:r>
    </w:p>
    <w:p w14:paraId="40A9F4D8" w14:textId="44455DA9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proofErr w:type="gramEnd"/>
      <w:r w:rsidRPr="000B3F3D">
        <w:rPr>
          <w:rFonts w:ascii="Courier New" w:hAnsi="Courier New" w:cs="Courier New"/>
        </w:rPr>
        <w:t xml:space="preserve"> a[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= 4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 xml:space="preserve">" +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+ "]=" +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>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58BB28E9" w14:textId="3C1A6A43" w:rsidR="00CE3B59" w:rsidRPr="00151614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70C0"/>
        </w:rPr>
      </w:pPr>
      <w:r w:rsidRPr="00151614">
        <w:rPr>
          <w:rFonts w:cstheme="minorHAnsi"/>
          <w:color w:val="0070C0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rrayIndexOutOfBoundsException</w:t>
      </w:r>
      <w:proofErr w:type="spellEnd"/>
    </w:p>
    <w:p w14:paraId="4CAE63D1" w14:textId="73E6FC7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B(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C(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>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</w:t>
      </w:r>
      <w:proofErr w:type="spellEnd"/>
    </w:p>
    <w:p w14:paraId="041FFA38" w14:textId="1734DA3C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c</w:t>
      </w:r>
      <w:proofErr w:type="spellEnd"/>
    </w:p>
    <w:p w14:paraId="61A4F328" w14:textId="48555F13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c</w:t>
      </w:r>
      <w:proofErr w:type="spellEnd"/>
    </w:p>
    <w:p w14:paraId="0E2D2CFA" w14:textId="4D650D70" w:rsidR="00CE3B59" w:rsidRPr="00151614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70C0"/>
        </w:rPr>
      </w:pPr>
      <w:r w:rsidRPr="00151614">
        <w:rPr>
          <w:rFonts w:cstheme="minorHAnsi"/>
          <w:color w:val="0070C0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</w:t>
      </w:r>
      <w:proofErr w:type="spellStart"/>
      <w:r w:rsidRPr="000B3F3D">
        <w:rPr>
          <w:rFonts w:ascii="Courier New" w:hAnsi="Courier New" w:cs="Courier New"/>
        </w:rPr>
        <w:t>obj</w:t>
      </w:r>
      <w:proofErr w:type="spellEnd"/>
      <w:r w:rsidRPr="000B3F3D">
        <w:rPr>
          <w:rFonts w:ascii="Courier New" w:hAnsi="Courier New" w:cs="Courier New"/>
        </w:rPr>
        <w:t xml:space="preserve">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6</w:t>
      </w:r>
    </w:p>
    <w:p w14:paraId="4B3ED49B" w14:textId="35254DB5" w:rsidR="00CE3B59" w:rsidRPr="00151614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70C0"/>
        </w:rPr>
      </w:pPr>
      <w:r w:rsidRPr="00151614">
        <w:rPr>
          <w:rFonts w:cstheme="minorHAnsi"/>
          <w:color w:val="0070C0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42A3C6CB" w14:textId="3F7A7293" w:rsidR="00CE3B59" w:rsidRPr="00151614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51614">
        <w:rPr>
          <w:rFonts w:cstheme="minorHAnsi"/>
          <w:color w:val="0070C0"/>
        </w:rPr>
        <w:t>Throwable</w:t>
      </w:r>
      <w:proofErr w:type="spellEnd"/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151614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51614">
        <w:rPr>
          <w:rFonts w:cstheme="minorHAnsi"/>
          <w:color w:val="0070C0"/>
        </w:rPr>
        <w:t>Throwable</w:t>
      </w:r>
      <w:proofErr w:type="spellEnd"/>
    </w:p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"/>
  </w:num>
  <w:num w:numId="3">
    <w:abstractNumId w:val="3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45"/>
  </w:num>
  <w:num w:numId="27">
    <w:abstractNumId w:val="14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24"/>
  </w:num>
  <w:num w:numId="43">
    <w:abstractNumId w:val="51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1160A3"/>
    <w:rsid w:val="00151614"/>
    <w:rsid w:val="001579AE"/>
    <w:rsid w:val="00157D2D"/>
    <w:rsid w:val="002048F7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95496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69EF"/>
    <w:rsid w:val="00647DDE"/>
    <w:rsid w:val="006664EF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632CA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C4F81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3667C"/>
    <w:rsid w:val="00BB3EED"/>
    <w:rsid w:val="00BD421F"/>
    <w:rsid w:val="00C123F9"/>
    <w:rsid w:val="00C27176"/>
    <w:rsid w:val="00C356A4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A006C"/>
    <w:rsid w:val="00DE2693"/>
    <w:rsid w:val="00E211F3"/>
    <w:rsid w:val="00E51A47"/>
    <w:rsid w:val="00E918F6"/>
    <w:rsid w:val="00EE1062"/>
    <w:rsid w:val="00F013E4"/>
    <w:rsid w:val="00F20AC0"/>
    <w:rsid w:val="00F32976"/>
    <w:rsid w:val="00F55B20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674</Words>
  <Characters>954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Windows User</cp:lastModifiedBy>
  <cp:revision>2</cp:revision>
  <dcterms:created xsi:type="dcterms:W3CDTF">2022-08-26T08:58:00Z</dcterms:created>
  <dcterms:modified xsi:type="dcterms:W3CDTF">2022-08-26T08:58:00Z</dcterms:modified>
</cp:coreProperties>
</file>